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57453" w14:textId="0EE7C801" w:rsidR="00811589" w:rsidRPr="002254AA" w:rsidRDefault="00811589" w:rsidP="002254AA">
      <w:pPr>
        <w:spacing w:after="0"/>
        <w:jc w:val="center"/>
        <w:rPr>
          <w:rStyle w:val="fontstyle21"/>
          <w:rFonts w:asciiTheme="minorHAnsi" w:hAnsiTheme="minorHAnsi" w:cstheme="minorHAnsi"/>
          <w:sz w:val="22"/>
          <w:szCs w:val="22"/>
        </w:rPr>
      </w:pPr>
      <w:r w:rsidRPr="002254AA">
        <w:rPr>
          <w:rStyle w:val="fontstyle01"/>
          <w:rFonts w:asciiTheme="minorHAnsi" w:hAnsiTheme="minorHAnsi" w:cstheme="minorHAnsi"/>
          <w:u w:val="single"/>
        </w:rPr>
        <w:t xml:space="preserve">Predicting Life Expectancy </w:t>
      </w:r>
      <w:r w:rsidR="004F7985" w:rsidRPr="002254AA">
        <w:rPr>
          <w:rStyle w:val="fontstyle01"/>
          <w:rFonts w:asciiTheme="minorHAnsi" w:hAnsiTheme="minorHAnsi" w:cstheme="minorHAnsi"/>
          <w:u w:val="single"/>
        </w:rPr>
        <w:t>u</w:t>
      </w:r>
      <w:r w:rsidRPr="002254AA">
        <w:rPr>
          <w:rStyle w:val="fontstyle01"/>
          <w:rFonts w:asciiTheme="minorHAnsi" w:hAnsiTheme="minorHAnsi" w:cstheme="minorHAnsi"/>
          <w:u w:val="single"/>
        </w:rPr>
        <w:t>sing Machine Learning</w:t>
      </w:r>
      <w:r w:rsidR="004F7985" w:rsidRPr="002254AA">
        <w:rPr>
          <w:rStyle w:val="fontstyle01"/>
          <w:rFonts w:asciiTheme="minorHAnsi" w:hAnsiTheme="minorHAnsi" w:cstheme="minorHAnsi"/>
          <w:u w:val="single"/>
        </w:rPr>
        <w:t xml:space="preserve"> – SB51612</w:t>
      </w:r>
      <w:r w:rsidRPr="00811589">
        <w:rPr>
          <w:rFonts w:cstheme="minorHAnsi"/>
          <w:b/>
          <w:bCs/>
          <w:color w:val="000000"/>
          <w:sz w:val="32"/>
          <w:szCs w:val="32"/>
        </w:rPr>
        <w:br/>
      </w:r>
      <w:r w:rsidRPr="00811589">
        <w:rPr>
          <w:rStyle w:val="fontstyle21"/>
          <w:rFonts w:asciiTheme="minorHAnsi" w:hAnsiTheme="minorHAnsi" w:cstheme="minorHAnsi"/>
        </w:rPr>
        <w:t>Project Scope</w:t>
      </w:r>
      <w:r w:rsidR="004F7985">
        <w:rPr>
          <w:rStyle w:val="fontstyle21"/>
          <w:rFonts w:asciiTheme="minorHAnsi" w:hAnsiTheme="minorHAnsi" w:cstheme="minorHAnsi"/>
        </w:rPr>
        <w:t xml:space="preserve"> Document</w:t>
      </w:r>
      <w:r w:rsidRPr="00811589">
        <w:rPr>
          <w:rFonts w:cstheme="minorHAnsi"/>
          <w:b/>
          <w:bCs/>
          <w:color w:val="000000"/>
          <w:sz w:val="32"/>
          <w:szCs w:val="32"/>
        </w:rPr>
        <w:br/>
      </w:r>
    </w:p>
    <w:p w14:paraId="7C62DDF4" w14:textId="2BDE50AA" w:rsidR="00811589" w:rsidRPr="00ED1D71" w:rsidRDefault="00811589" w:rsidP="00ED1D71">
      <w:pPr>
        <w:pStyle w:val="ListParagraph"/>
        <w:numPr>
          <w:ilvl w:val="0"/>
          <w:numId w:val="5"/>
        </w:numPr>
        <w:spacing w:after="0"/>
        <w:rPr>
          <w:rStyle w:val="fontstyle31"/>
          <w:rFonts w:asciiTheme="minorHAnsi" w:hAnsiTheme="minorHAnsi" w:cstheme="minorHAnsi"/>
        </w:rPr>
      </w:pPr>
      <w:r w:rsidRP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Summary</w:t>
      </w:r>
      <w:r w:rsidRPr="00ED1D71">
        <w:rPr>
          <w:rFonts w:cstheme="minorHAnsi"/>
          <w:b/>
          <w:bCs/>
          <w:color w:val="333333"/>
          <w:sz w:val="28"/>
          <w:szCs w:val="28"/>
        </w:rPr>
        <w:br/>
      </w:r>
    </w:p>
    <w:p w14:paraId="1DB667DD" w14:textId="77777777" w:rsidR="00ED1D71" w:rsidRDefault="00811589" w:rsidP="002254AA">
      <w:pPr>
        <w:spacing w:after="0"/>
        <w:rPr>
          <w:rFonts w:cstheme="minorHAnsi"/>
          <w:color w:val="000000"/>
        </w:rPr>
      </w:pPr>
      <w:r>
        <w:rPr>
          <w:rStyle w:val="fontstyle31"/>
          <w:rFonts w:asciiTheme="minorHAnsi" w:hAnsiTheme="minorHAnsi" w:cstheme="minorHAnsi"/>
        </w:rPr>
        <w:t>A</w:t>
      </w:r>
      <w:r w:rsidRPr="00811589">
        <w:rPr>
          <w:rStyle w:val="fontstyle31"/>
          <w:rFonts w:asciiTheme="minorHAnsi" w:hAnsiTheme="minorHAnsi" w:cstheme="minorHAnsi"/>
        </w:rPr>
        <w:t xml:space="preserve"> typical Regression Machine Learning project leverages historical data to predict insights into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the future.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 xml:space="preserve">This problem statement is aimed at predicting </w:t>
      </w:r>
      <w:r w:rsidRPr="00811589">
        <w:rPr>
          <w:rStyle w:val="fontstyle21"/>
          <w:rFonts w:asciiTheme="minorHAnsi" w:hAnsiTheme="minorHAnsi" w:cstheme="minorHAnsi"/>
          <w:sz w:val="22"/>
          <w:szCs w:val="22"/>
        </w:rPr>
        <w:t>Life Expectancy rate of a country</w:t>
      </w:r>
      <w:r w:rsidRPr="00811589">
        <w:rPr>
          <w:rStyle w:val="fontstyle2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given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various features.</w:t>
      </w:r>
    </w:p>
    <w:p w14:paraId="4F15A376" w14:textId="77777777" w:rsidR="00ED1D71" w:rsidRDefault="00811589" w:rsidP="00ED1D71">
      <w:pPr>
        <w:spacing w:after="0"/>
        <w:ind w:firstLine="720"/>
        <w:rPr>
          <w:rStyle w:val="fontstyle31"/>
          <w:rFonts w:asciiTheme="minorHAnsi" w:hAnsiTheme="minorHAnsi" w:cstheme="minorHAnsi"/>
        </w:rPr>
      </w:pPr>
      <w:r w:rsidRPr="00811589">
        <w:rPr>
          <w:rStyle w:val="fontstyle31"/>
          <w:rFonts w:asciiTheme="minorHAnsi" w:hAnsiTheme="minorHAnsi" w:cstheme="minorHAnsi"/>
        </w:rPr>
        <w:t>Life expectancy is a statistical measure of the average time a human being is expected to live, Life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expectancy depends on various factors: Regional variations, Economic Circumstances, Sex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Differences, Mental Illnesses, Physical Illnesses, Education, Year of their birth and other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demographic factors. This problem statement provides a way to predict average life expectancy of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people living in a country when various factors such as year, GDP, education, alcohol intake of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people in the country, expenditure on healthcare system and some specific disease related deaths</w:t>
      </w:r>
      <w:r w:rsidR="00ED1D71"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</w:rPr>
        <w:t>that happened in the country are given.</w:t>
      </w:r>
    </w:p>
    <w:p w14:paraId="1C0A7EB9" w14:textId="0C41B050" w:rsidR="00811589" w:rsidRDefault="00811589" w:rsidP="00ED1D71">
      <w:pPr>
        <w:spacing w:after="0"/>
        <w:ind w:firstLine="720"/>
        <w:rPr>
          <w:rStyle w:val="fontstyle31"/>
          <w:rFonts w:asciiTheme="minorHAnsi" w:hAnsiTheme="minorHAnsi" w:cstheme="minorHAnsi"/>
          <w:color w:val="333333"/>
        </w:rPr>
      </w:pPr>
      <w:r w:rsidRPr="00811589">
        <w:rPr>
          <w:rStyle w:val="fontstyle31"/>
          <w:rFonts w:asciiTheme="minorHAnsi" w:hAnsiTheme="minorHAnsi" w:cstheme="minorHAnsi"/>
          <w:color w:val="333333"/>
        </w:rPr>
        <w:t>Also, some of the past research was done considering multiple linear regression based on data set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 xml:space="preserve">of </w:t>
      </w:r>
      <w:r w:rsidRPr="00811589">
        <w:rPr>
          <w:rStyle w:val="fontstyle21"/>
          <w:rFonts w:asciiTheme="minorHAnsi" w:hAnsiTheme="minorHAnsi" w:cstheme="minorHAnsi"/>
          <w:color w:val="333333"/>
          <w:sz w:val="22"/>
          <w:szCs w:val="22"/>
        </w:rPr>
        <w:t>one year</w:t>
      </w:r>
      <w:r w:rsidRPr="00811589">
        <w:rPr>
          <w:rStyle w:val="fontstyle2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for all the countries.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But this dataset provided by data from WHO</w:t>
      </w:r>
      <w:r w:rsidR="00ED1D71"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(</w:t>
      </w:r>
      <w:hyperlink r:id="rId6" w:history="1">
        <w:r w:rsidRPr="00552FAD">
          <w:rPr>
            <w:rStyle w:val="Hyperlink"/>
            <w:rFonts w:cstheme="minorHAnsi"/>
          </w:rPr>
          <w:t>https://www.kaggle.com/kumarajarshi/life-expectancy-who</w:t>
        </w:r>
      </w:hyperlink>
      <w:r w:rsidRPr="00811589">
        <w:rPr>
          <w:rStyle w:val="fontstyle31"/>
          <w:rFonts w:asciiTheme="minorHAnsi" w:hAnsiTheme="minorHAnsi" w:cstheme="minorHAnsi"/>
        </w:rPr>
        <w:t>)</w:t>
      </w:r>
      <w:r>
        <w:rPr>
          <w:rStyle w:val="fontstyle31"/>
          <w:rFonts w:asciiTheme="minorHAnsi" w:hAnsiTheme="minorHAnsi" w:cstheme="minorHAnsi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considers a timeframe from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2000-2015 for 193 countries.</w:t>
      </w:r>
    </w:p>
    <w:p w14:paraId="708B6BD6" w14:textId="77777777" w:rsidR="00ED1D71" w:rsidRDefault="00ED1D71" w:rsidP="00ED1D71">
      <w:pPr>
        <w:spacing w:after="0"/>
        <w:rPr>
          <w:rFonts w:cstheme="minorHAnsi"/>
          <w:color w:val="333333"/>
          <w:sz w:val="10"/>
          <w:szCs w:val="10"/>
        </w:rPr>
      </w:pPr>
    </w:p>
    <w:p w14:paraId="425444E1" w14:textId="3C99BA43" w:rsidR="00811589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24"/>
          <w:szCs w:val="24"/>
        </w:rPr>
      </w:pPr>
      <w:r w:rsidRPr="00811589">
        <w:rPr>
          <w:rFonts w:cstheme="minorHAnsi"/>
          <w:color w:val="333333"/>
        </w:rPr>
        <w:br/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2.</w:t>
      </w:r>
      <w:r w:rsidR="00ED1D71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 xml:space="preserve"> </w:t>
      </w:r>
      <w:r w:rsidRPr="00811589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Project Requirements</w:t>
      </w:r>
      <w:r w:rsidR="002254AA">
        <w:rPr>
          <w:rStyle w:val="fontstyle21"/>
          <w:rFonts w:asciiTheme="minorHAnsi" w:hAnsiTheme="minorHAnsi" w:cstheme="minorHAnsi"/>
          <w:color w:val="333333"/>
          <w:sz w:val="28"/>
          <w:szCs w:val="28"/>
        </w:rPr>
        <w:t>:</w:t>
      </w:r>
      <w:r w:rsidRPr="00811589">
        <w:rPr>
          <w:rFonts w:cstheme="minorHAnsi"/>
          <w:b/>
          <w:bCs/>
          <w:color w:val="333333"/>
          <w:sz w:val="28"/>
          <w:szCs w:val="28"/>
        </w:rPr>
        <w:br/>
      </w:r>
      <w:r w:rsidR="002254AA">
        <w:rPr>
          <w:rStyle w:val="fontstyle31"/>
          <w:rFonts w:asciiTheme="minorHAnsi" w:hAnsiTheme="minorHAnsi" w:cstheme="minorHAnsi"/>
          <w:color w:val="333333"/>
          <w:sz w:val="24"/>
          <w:szCs w:val="24"/>
        </w:rPr>
        <w:t xml:space="preserve">   </w:t>
      </w:r>
      <w:r w:rsidR="002254AA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 xml:space="preserve">2.1 </w:t>
      </w:r>
      <w:r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Functional Requirements:</w:t>
      </w:r>
    </w:p>
    <w:p w14:paraId="69DD1CDA" w14:textId="69C55A66" w:rsidR="00811589" w:rsidRPr="00811589" w:rsidRDefault="00811589" w:rsidP="00ED1D71">
      <w:pPr>
        <w:pStyle w:val="ListParagraph"/>
        <w:spacing w:after="0"/>
        <w:rPr>
          <w:rStyle w:val="fontstyle31"/>
          <w:rFonts w:asciiTheme="minorHAnsi" w:hAnsiTheme="minorHAnsi" w:cstheme="minorHAnsi"/>
          <w:color w:val="333333"/>
        </w:rPr>
      </w:pPr>
      <w:r w:rsidRPr="00811589">
        <w:rPr>
          <w:rStyle w:val="fontstyle31"/>
          <w:rFonts w:asciiTheme="minorHAnsi" w:hAnsiTheme="minorHAnsi" w:cstheme="minorHAnsi"/>
          <w:color w:val="333333"/>
        </w:rPr>
        <w:t>Predicting the life expectancy rate of a country by considering the impact of GDP,</w:t>
      </w:r>
      <w:r w:rsidR="002254AA"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Pr="00811589">
        <w:rPr>
          <w:rStyle w:val="fontstyle31"/>
          <w:rFonts w:asciiTheme="minorHAnsi" w:hAnsiTheme="minorHAnsi" w:cstheme="minorHAnsi"/>
          <w:color w:val="333333"/>
        </w:rPr>
        <w:t>education, alcohol intake, expenditure on healthcare etc.</w:t>
      </w:r>
    </w:p>
    <w:p w14:paraId="502BD3BF" w14:textId="3A7DB081" w:rsidR="009F07D4" w:rsidRPr="002254AA" w:rsidRDefault="002254AA" w:rsidP="00ED1D71">
      <w:pPr>
        <w:spacing w:after="0"/>
        <w:rPr>
          <w:rStyle w:val="fontstyle31"/>
          <w:rFonts w:asciiTheme="minorHAnsi" w:hAnsiTheme="minorHAnsi" w:cstheme="minorHAnsi"/>
          <w:color w:val="333333"/>
        </w:rPr>
      </w:pPr>
      <w:r>
        <w:rPr>
          <w:rFonts w:cstheme="minorHAnsi"/>
          <w:color w:val="333333"/>
        </w:rPr>
        <w:t xml:space="preserve">   </w:t>
      </w:r>
      <w:r w:rsidRPr="002254AA">
        <w:rPr>
          <w:rFonts w:cstheme="minorHAnsi"/>
          <w:b/>
          <w:bCs/>
          <w:color w:val="333333"/>
          <w:sz w:val="24"/>
          <w:szCs w:val="24"/>
        </w:rPr>
        <w:t>2.2</w:t>
      </w:r>
      <w:r w:rsidRPr="002254AA">
        <w:rPr>
          <w:rFonts w:cstheme="minorHAnsi"/>
          <w:b/>
          <w:bCs/>
          <w:color w:val="333333"/>
        </w:rPr>
        <w:t xml:space="preserve"> </w:t>
      </w:r>
      <w:r w:rsidR="00811589" w:rsidRPr="002254AA">
        <w:rPr>
          <w:rStyle w:val="fontstyle31"/>
          <w:rFonts w:asciiTheme="minorHAnsi" w:hAnsiTheme="minorHAnsi" w:cstheme="minorHAnsi"/>
          <w:b/>
          <w:bCs/>
          <w:color w:val="333333"/>
          <w:sz w:val="24"/>
          <w:szCs w:val="24"/>
        </w:rPr>
        <w:t>Technical Requirements:</w:t>
      </w:r>
      <w:r w:rsidR="00811589" w:rsidRPr="00811589">
        <w:rPr>
          <w:rFonts w:cstheme="minorHAnsi"/>
          <w:color w:val="333333"/>
        </w:rPr>
        <w:br/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             </w:t>
      </w:r>
      <w:r>
        <w:rPr>
          <w:rStyle w:val="fontstyle31"/>
          <w:rFonts w:asciiTheme="minorHAnsi" w:hAnsiTheme="minorHAnsi" w:cstheme="minorHAnsi"/>
          <w:color w:val="333333"/>
        </w:rPr>
        <w:t xml:space="preserve"> 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>Python</w:t>
      </w:r>
      <w:r w:rsidRPr="002254AA">
        <w:rPr>
          <w:rStyle w:val="fontstyle31"/>
          <w:rFonts w:asciiTheme="minorHAnsi" w:hAnsiTheme="minorHAnsi" w:cstheme="minorHAnsi"/>
          <w:color w:val="333333"/>
        </w:rPr>
        <w:t xml:space="preserve">, 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>IBM Cloud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IBM Watson Studio</w:t>
      </w:r>
      <w:r w:rsidRPr="002254AA">
        <w:rPr>
          <w:rStyle w:val="fontstyle31"/>
          <w:rFonts w:asciiTheme="minorHAnsi" w:hAnsiTheme="minorHAnsi" w:cstheme="minorHAnsi"/>
          <w:color w:val="333333"/>
        </w:rPr>
        <w:t>,</w:t>
      </w:r>
      <w:r w:rsidR="00811589" w:rsidRPr="002254AA">
        <w:rPr>
          <w:rStyle w:val="fontstyle31"/>
          <w:rFonts w:asciiTheme="minorHAnsi" w:hAnsiTheme="minorHAnsi" w:cstheme="minorHAnsi"/>
          <w:color w:val="333333"/>
        </w:rPr>
        <w:t xml:space="preserve"> Node-RED</w:t>
      </w:r>
    </w:p>
    <w:p w14:paraId="136612F5" w14:textId="4DF208B6" w:rsidR="00811589" w:rsidRPr="00ED1D71" w:rsidRDefault="00811589" w:rsidP="00ED1D71">
      <w:pPr>
        <w:spacing w:after="0"/>
        <w:rPr>
          <w:rStyle w:val="fontstyle31"/>
          <w:rFonts w:asciiTheme="minorHAnsi" w:hAnsiTheme="minorHAnsi" w:cstheme="minorHAnsi"/>
          <w:color w:val="333333"/>
          <w:sz w:val="10"/>
          <w:szCs w:val="10"/>
        </w:rPr>
      </w:pPr>
    </w:p>
    <w:p w14:paraId="59450170" w14:textId="02E90754" w:rsidR="00811589" w:rsidRPr="002254AA" w:rsidRDefault="002254AA" w:rsidP="00ED1D71">
      <w:pPr>
        <w:spacing w:after="0"/>
        <w:rPr>
          <w:rFonts w:cstheme="minorHAnsi"/>
          <w:color w:val="333333"/>
        </w:rPr>
      </w:pPr>
      <w:r>
        <w:rPr>
          <w:rFonts w:cstheme="minorHAnsi"/>
          <w:color w:val="333333"/>
          <w:sz w:val="24"/>
          <w:szCs w:val="24"/>
        </w:rPr>
        <w:t xml:space="preserve">   </w:t>
      </w:r>
      <w:r w:rsidR="00811589" w:rsidRPr="002254AA">
        <w:rPr>
          <w:rFonts w:cstheme="minorHAnsi"/>
          <w:b/>
          <w:bCs/>
          <w:color w:val="333333"/>
          <w:sz w:val="24"/>
          <w:szCs w:val="24"/>
        </w:rPr>
        <w:t>Hardware Requirements:</w:t>
      </w:r>
      <w:r w:rsidR="00811589" w:rsidRPr="00811589">
        <w:rPr>
          <w:rFonts w:cstheme="minorHAnsi"/>
          <w:color w:val="333333"/>
        </w:rPr>
        <w:br/>
      </w:r>
      <w:r>
        <w:rPr>
          <w:rFonts w:cstheme="minorHAnsi"/>
          <w:color w:val="333333"/>
          <w:sz w:val="24"/>
          <w:szCs w:val="24"/>
        </w:rPr>
        <w:t xml:space="preserve">            </w:t>
      </w:r>
      <w:r w:rsidR="00811589" w:rsidRPr="002254AA">
        <w:rPr>
          <w:rFonts w:cstheme="minorHAnsi"/>
          <w:color w:val="333333"/>
        </w:rPr>
        <w:t>Processor</w:t>
      </w:r>
      <w:r w:rsidRPr="002254AA">
        <w:rPr>
          <w:rFonts w:cstheme="minorHAnsi"/>
          <w:color w:val="333333"/>
        </w:rPr>
        <w:t>-</w:t>
      </w:r>
      <w:r w:rsidR="00811589" w:rsidRPr="002254AA">
        <w:rPr>
          <w:rFonts w:cstheme="minorHAnsi"/>
          <w:color w:val="333333"/>
        </w:rPr>
        <w:t>i3 7th gen</w:t>
      </w:r>
      <w:r w:rsidRPr="002254AA">
        <w:rPr>
          <w:rFonts w:cstheme="minorHAnsi"/>
          <w:color w:val="333333"/>
        </w:rPr>
        <w:t>eration</w:t>
      </w:r>
      <w:r w:rsidR="00811589" w:rsidRPr="002254AA">
        <w:rPr>
          <w:rFonts w:cstheme="minorHAnsi"/>
          <w:color w:val="333333"/>
        </w:rPr>
        <w:t xml:space="preserve"> or higher</w:t>
      </w:r>
      <w:r w:rsidR="00811589" w:rsidRPr="002254AA">
        <w:rPr>
          <w:rFonts w:cstheme="minorHAnsi"/>
          <w:color w:val="333333"/>
        </w:rPr>
        <w:br/>
      </w:r>
      <w:r w:rsidRPr="002254AA">
        <w:rPr>
          <w:rFonts w:cstheme="minorHAnsi"/>
          <w:color w:val="333333"/>
        </w:rPr>
        <w:t xml:space="preserve">             </w:t>
      </w:r>
      <w:r w:rsidR="00811589" w:rsidRPr="002254AA">
        <w:rPr>
          <w:rFonts w:cstheme="minorHAnsi"/>
          <w:color w:val="333333"/>
        </w:rPr>
        <w:t>Speed: 2 GHz or more</w:t>
      </w:r>
    </w:p>
    <w:p w14:paraId="66A5FA1C" w14:textId="4BA9045E" w:rsid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2E1967A9" w14:textId="77777777" w:rsidR="00ED1D71" w:rsidRPr="00ED1D71" w:rsidRDefault="00ED1D71" w:rsidP="00ED1D71">
      <w:pPr>
        <w:spacing w:after="0"/>
        <w:rPr>
          <w:rFonts w:cstheme="minorHAnsi"/>
          <w:b/>
          <w:bCs/>
          <w:color w:val="000000"/>
          <w:sz w:val="10"/>
          <w:szCs w:val="10"/>
        </w:rPr>
      </w:pPr>
    </w:p>
    <w:p w14:paraId="3BD07FF3" w14:textId="2FB4F1B2" w:rsidR="002254AA" w:rsidRPr="002254AA" w:rsidRDefault="002254AA" w:rsidP="00ED1D71">
      <w:pPr>
        <w:spacing w:after="0"/>
        <w:rPr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3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2254AA">
        <w:rPr>
          <w:rFonts w:eastAsia="Roboto Bold" w:cs="Roboto Bold"/>
          <w:b/>
          <w:color w:val="0E101A"/>
          <w:sz w:val="28"/>
          <w:szCs w:val="28"/>
        </w:rPr>
        <w:t>Research of Previous:</w:t>
      </w:r>
    </w:p>
    <w:p w14:paraId="5C88B07A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48C96D1C" w14:textId="0C315B50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2254AA">
        <w:rPr>
          <w:rFonts w:eastAsia="Roboto Regular" w:cs="Roboto Regular"/>
          <w:color w:val="0E101A"/>
        </w:rPr>
        <w:t>In building this project we use the data from Kaggle. Which helps to build the model.</w:t>
      </w:r>
    </w:p>
    <w:p w14:paraId="7A9411F5" w14:textId="1FAA8C3F" w:rsidR="002254AA" w:rsidRDefault="002254AA" w:rsidP="00ED1D71">
      <w:pPr>
        <w:spacing w:after="0"/>
        <w:rPr>
          <w:color w:val="0E101A"/>
          <w:sz w:val="10"/>
          <w:szCs w:val="10"/>
        </w:rPr>
      </w:pPr>
    </w:p>
    <w:p w14:paraId="6CD31C29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726BB139" w14:textId="77777777" w:rsidR="002254AA" w:rsidRPr="002254AA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2254AA">
        <w:rPr>
          <w:rFonts w:eastAsia="Roboto Bold" w:cs="Roboto Bold"/>
          <w:b/>
          <w:color w:val="0E101A"/>
          <w:sz w:val="28"/>
          <w:szCs w:val="28"/>
        </w:rPr>
        <w:t>4. Algorithms:</w:t>
      </w:r>
    </w:p>
    <w:p w14:paraId="23003233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287AC0AF" w14:textId="3A4FD08B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 xml:space="preserve">Using Watson studio with </w:t>
      </w:r>
      <w:proofErr w:type="spellStart"/>
      <w:r w:rsidRPr="002254AA">
        <w:rPr>
          <w:rFonts w:eastAsia="Roboto Regular" w:cs="Roboto Regular"/>
          <w:color w:val="0E101A"/>
        </w:rPr>
        <w:t>Juyter</w:t>
      </w:r>
      <w:proofErr w:type="spellEnd"/>
      <w:r w:rsidRPr="002254AA">
        <w:rPr>
          <w:rFonts w:eastAsia="Roboto Regular" w:cs="Roboto Regular"/>
          <w:color w:val="0E101A"/>
        </w:rPr>
        <w:t xml:space="preserve"> notebook import python library and helper function.</w:t>
      </w:r>
    </w:p>
    <w:p w14:paraId="083EBF7C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 xml:space="preserve">from </w:t>
      </w:r>
      <w:proofErr w:type="spellStart"/>
      <w:proofErr w:type="gramStart"/>
      <w:r w:rsidRPr="002254AA">
        <w:rPr>
          <w:rFonts w:eastAsia="Roboto Regular" w:cs="Roboto Regular"/>
          <w:color w:val="0E101A"/>
        </w:rPr>
        <w:t>sklearn.linear</w:t>
      </w:r>
      <w:proofErr w:type="gramEnd"/>
      <w:r w:rsidRPr="002254AA">
        <w:rPr>
          <w:rFonts w:eastAsia="Roboto Regular" w:cs="Roboto Regular"/>
          <w:color w:val="0E101A"/>
        </w:rPr>
        <w:t>_model</w:t>
      </w:r>
      <w:proofErr w:type="spellEnd"/>
      <w:r w:rsidRPr="002254AA">
        <w:rPr>
          <w:rFonts w:eastAsia="Roboto Regular" w:cs="Roboto Regular"/>
          <w:color w:val="0E101A"/>
        </w:rPr>
        <w:t xml:space="preserve"> import </w:t>
      </w:r>
      <w:proofErr w:type="spellStart"/>
      <w:r w:rsidRPr="002254AA">
        <w:rPr>
          <w:rFonts w:eastAsia="Roboto Regular" w:cs="Roboto Regular"/>
          <w:color w:val="0E101A"/>
        </w:rPr>
        <w:t>LinearRegression</w:t>
      </w:r>
      <w:proofErr w:type="spellEnd"/>
      <w:r w:rsidRPr="002254AA">
        <w:rPr>
          <w:rFonts w:eastAsia="Roboto Regular" w:cs="Roboto Regular"/>
          <w:color w:val="0E101A"/>
        </w:rPr>
        <w:t>, Lasso, Ridge, etc.</w:t>
      </w:r>
    </w:p>
    <w:p w14:paraId="6A44BD94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Create a data frame.</w:t>
      </w:r>
    </w:p>
    <w:p w14:paraId="6A29C62F" w14:textId="04DA0A6B" w:rsidR="002254AA" w:rsidRPr="002254AA" w:rsidRDefault="002254AA" w:rsidP="00ED1D71">
      <w:pPr>
        <w:spacing w:after="0"/>
        <w:rPr>
          <w:color w:val="0E101A"/>
        </w:rPr>
      </w:pPr>
      <w:r>
        <w:rPr>
          <w:rFonts w:eastAsia="Roboto Regular" w:cs="Roboto Regular"/>
          <w:color w:val="0E101A"/>
        </w:rPr>
        <w:t>C</w:t>
      </w:r>
      <w:r w:rsidRPr="002254AA">
        <w:rPr>
          <w:rFonts w:eastAsia="Roboto Regular" w:cs="Roboto Regular"/>
          <w:color w:val="0E101A"/>
        </w:rPr>
        <w:t>hecking missing data then normalizing it.</w:t>
      </w:r>
    </w:p>
    <w:p w14:paraId="5FA4D6BC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Create Training and Test Sets.</w:t>
      </w:r>
    </w:p>
    <w:p w14:paraId="51CEC615" w14:textId="77777777" w:rsidR="002254AA" w:rsidRPr="002254AA" w:rsidRDefault="002254AA" w:rsidP="00ED1D71">
      <w:pPr>
        <w:spacing w:after="0"/>
        <w:rPr>
          <w:color w:val="0E101A"/>
        </w:rPr>
      </w:pPr>
      <w:r w:rsidRPr="002254AA">
        <w:rPr>
          <w:rFonts w:eastAsia="Roboto Regular" w:cs="Roboto Regular"/>
          <w:color w:val="0E101A"/>
        </w:rPr>
        <w:t>Extract just the numeric values for the features and labels as the TensorFlow model will expect just numeric values as input.</w:t>
      </w:r>
    </w:p>
    <w:p w14:paraId="04920107" w14:textId="78735D94" w:rsidR="002254AA" w:rsidRPr="002254AA" w:rsidRDefault="002254AA" w:rsidP="00ED1D71">
      <w:pPr>
        <w:spacing w:after="0"/>
        <w:rPr>
          <w:color w:val="0E101A"/>
        </w:rPr>
      </w:pPr>
      <w:r>
        <w:rPr>
          <w:rFonts w:eastAsia="Roboto Regular" w:cs="Roboto Regular"/>
          <w:color w:val="0E101A"/>
        </w:rPr>
        <w:t>C</w:t>
      </w:r>
      <w:r w:rsidRPr="002254AA">
        <w:rPr>
          <w:rFonts w:eastAsia="Roboto Regular" w:cs="Roboto Regular"/>
          <w:color w:val="0E101A"/>
        </w:rPr>
        <w:t>reate a model then train it.</w:t>
      </w:r>
    </w:p>
    <w:p w14:paraId="703E2482" w14:textId="1E8E7B39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2254AA">
        <w:rPr>
          <w:rFonts w:eastAsia="Roboto Regular" w:cs="Roboto Regular"/>
          <w:color w:val="0E101A"/>
        </w:rPr>
        <w:t>Prediction of life expectancy.</w:t>
      </w:r>
    </w:p>
    <w:p w14:paraId="510B659F" w14:textId="79EC3179" w:rsid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7532F467" w14:textId="77777777" w:rsidR="00ED1D71" w:rsidRPr="002254AA" w:rsidRDefault="00ED1D71" w:rsidP="00ED1D71">
      <w:pPr>
        <w:spacing w:after="0"/>
        <w:rPr>
          <w:color w:val="0E101A"/>
        </w:rPr>
      </w:pPr>
    </w:p>
    <w:p w14:paraId="1B0B8D8F" w14:textId="3ED70097" w:rsidR="002254AA" w:rsidRDefault="002254AA" w:rsidP="00ED1D71">
      <w:pPr>
        <w:spacing w:after="0"/>
        <w:rPr>
          <w:rFonts w:eastAsia="Roboto Bold" w:cs="Roboto Bold"/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5.</w:t>
      </w:r>
      <w:r w:rsidR="00ED1D71">
        <w:rPr>
          <w:rFonts w:eastAsia="Roboto Bold" w:cs="Roboto Bold"/>
          <w:b/>
          <w:color w:val="0E101A"/>
          <w:sz w:val="28"/>
          <w:szCs w:val="28"/>
        </w:rPr>
        <w:t xml:space="preserve"> </w:t>
      </w:r>
      <w:r w:rsidRPr="00ED1D71">
        <w:rPr>
          <w:rFonts w:eastAsia="Roboto Bold" w:cs="Roboto Bold"/>
          <w:b/>
          <w:color w:val="0E101A"/>
          <w:sz w:val="28"/>
          <w:szCs w:val="28"/>
        </w:rPr>
        <w:t>Deliverable</w:t>
      </w:r>
    </w:p>
    <w:p w14:paraId="593E6D5B" w14:textId="77777777" w:rsidR="00ED1D71" w:rsidRPr="00ED1D71" w:rsidRDefault="00ED1D71" w:rsidP="00ED1D71">
      <w:pPr>
        <w:spacing w:after="0"/>
        <w:rPr>
          <w:b/>
          <w:color w:val="0E101A"/>
          <w:sz w:val="10"/>
          <w:szCs w:val="10"/>
        </w:rPr>
      </w:pPr>
    </w:p>
    <w:p w14:paraId="25426405" w14:textId="1F668C89" w:rsidR="002254AA" w:rsidRDefault="002254AA" w:rsidP="00ED1D71">
      <w:pPr>
        <w:spacing w:after="0"/>
        <w:rPr>
          <w:rFonts w:eastAsia="Roboto Regular" w:cs="Roboto Regular"/>
          <w:color w:val="0E101A"/>
        </w:rPr>
      </w:pPr>
      <w:r w:rsidRPr="00ED1D71">
        <w:rPr>
          <w:rFonts w:eastAsia="Roboto Regular" w:cs="Roboto Regular"/>
          <w:color w:val="0E101A"/>
        </w:rPr>
        <w:t>A machine learning model that will predict life expectancy(software).</w:t>
      </w:r>
    </w:p>
    <w:p w14:paraId="2E70D60F" w14:textId="1E2FBE73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28AA0823" w14:textId="77777777" w:rsid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6050AC18" w14:textId="77777777" w:rsidR="00ED1D71" w:rsidRPr="00ED1D71" w:rsidRDefault="00ED1D71" w:rsidP="00ED1D71">
      <w:pPr>
        <w:spacing w:after="0"/>
        <w:rPr>
          <w:color w:val="0E101A"/>
        </w:rPr>
      </w:pPr>
    </w:p>
    <w:p w14:paraId="7F03C8B6" w14:textId="77777777" w:rsidR="002254AA" w:rsidRPr="00ED1D71" w:rsidRDefault="002254AA" w:rsidP="00ED1D71">
      <w:pPr>
        <w:spacing w:after="0"/>
        <w:rPr>
          <w:b/>
          <w:color w:val="0E101A"/>
          <w:sz w:val="28"/>
          <w:szCs w:val="28"/>
        </w:rPr>
      </w:pPr>
      <w:r w:rsidRPr="00ED1D71">
        <w:rPr>
          <w:rFonts w:eastAsia="Roboto Bold" w:cs="Roboto Bold"/>
          <w:b/>
          <w:color w:val="0E101A"/>
          <w:sz w:val="28"/>
          <w:szCs w:val="28"/>
        </w:rPr>
        <w:t>6. Out of Scope</w:t>
      </w:r>
    </w:p>
    <w:p w14:paraId="631E5856" w14:textId="77777777" w:rsidR="00ED1D71" w:rsidRPr="00ED1D71" w:rsidRDefault="00ED1D71" w:rsidP="00ED1D71">
      <w:pPr>
        <w:spacing w:after="0"/>
        <w:rPr>
          <w:rFonts w:eastAsia="Roboto Regular" w:cs="Roboto Regular"/>
          <w:color w:val="0E101A"/>
          <w:sz w:val="10"/>
          <w:szCs w:val="10"/>
        </w:rPr>
      </w:pPr>
    </w:p>
    <w:p w14:paraId="1F854163" w14:textId="11E6ECFD" w:rsidR="00ED1D71" w:rsidRDefault="002254AA" w:rsidP="00ED1D71">
      <w:pPr>
        <w:spacing w:after="0"/>
        <w:rPr>
          <w:color w:val="0E101A"/>
        </w:rPr>
      </w:pPr>
      <w:r w:rsidRPr="00ED1D71">
        <w:rPr>
          <w:rFonts w:eastAsia="Roboto Regular" w:cs="Roboto Regular"/>
          <w:color w:val="0E101A"/>
        </w:rPr>
        <w:t xml:space="preserve">In the project, the user will not able to modify or not able to increase the accuracy of the ML model. </w:t>
      </w:r>
    </w:p>
    <w:p w14:paraId="0B26565C" w14:textId="77777777" w:rsid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2DEB962D" w14:textId="58CBC0F7" w:rsidR="00811589" w:rsidRDefault="00811589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 w:rsidRPr="00811589">
        <w:rPr>
          <w:rFonts w:cstheme="minorHAnsi"/>
          <w:color w:val="333333"/>
        </w:rPr>
        <w:br/>
      </w:r>
      <w:r w:rsidR="00ED1D71">
        <w:rPr>
          <w:rFonts w:cstheme="minorHAnsi"/>
          <w:b/>
          <w:bCs/>
          <w:color w:val="333333"/>
          <w:sz w:val="28"/>
          <w:szCs w:val="28"/>
        </w:rPr>
        <w:t xml:space="preserve">7. </w:t>
      </w:r>
      <w:r w:rsidRPr="00811589">
        <w:rPr>
          <w:rFonts w:cstheme="minorHAnsi"/>
          <w:b/>
          <w:bCs/>
          <w:color w:val="333333"/>
          <w:sz w:val="28"/>
          <w:szCs w:val="28"/>
        </w:rPr>
        <w:t>Project Team</w:t>
      </w:r>
    </w:p>
    <w:p w14:paraId="1BB6B0C1" w14:textId="77777777" w:rsidR="00ED1D71" w:rsidRPr="00ED1D71" w:rsidRDefault="00ED1D71" w:rsidP="00ED1D71">
      <w:pPr>
        <w:spacing w:after="0"/>
        <w:rPr>
          <w:color w:val="0E101A"/>
          <w:sz w:val="10"/>
          <w:szCs w:val="10"/>
        </w:rPr>
      </w:pPr>
    </w:p>
    <w:p w14:paraId="3D59B98D" w14:textId="7344D4F4" w:rsidR="00811589" w:rsidRPr="00811589" w:rsidRDefault="00811589" w:rsidP="002254AA">
      <w:pPr>
        <w:pStyle w:val="ListParagraph"/>
        <w:numPr>
          <w:ilvl w:val="0"/>
          <w:numId w:val="3"/>
        </w:numPr>
        <w:spacing w:after="0"/>
        <w:rPr>
          <w:rFonts w:cstheme="minorHAnsi"/>
          <w:color w:val="333333"/>
          <w:sz w:val="24"/>
          <w:szCs w:val="24"/>
        </w:rPr>
      </w:pPr>
      <w:r w:rsidRPr="00811589">
        <w:rPr>
          <w:rFonts w:cstheme="minorHAnsi"/>
          <w:color w:val="333333"/>
          <w:sz w:val="24"/>
          <w:szCs w:val="24"/>
        </w:rPr>
        <w:t>Shubham (Individual)</w:t>
      </w:r>
    </w:p>
    <w:p w14:paraId="1AE2F285" w14:textId="183488FB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3277C21A" w14:textId="77777777" w:rsidR="00ED1D71" w:rsidRDefault="00ED1D71" w:rsidP="002254AA">
      <w:pPr>
        <w:spacing w:after="0"/>
        <w:ind w:left="360"/>
        <w:rPr>
          <w:rFonts w:cstheme="minorHAnsi"/>
          <w:color w:val="333333"/>
          <w:sz w:val="10"/>
          <w:szCs w:val="10"/>
        </w:rPr>
      </w:pPr>
    </w:p>
    <w:p w14:paraId="45AA33A5" w14:textId="74450DEF" w:rsidR="00811589" w:rsidRDefault="00ED1D71" w:rsidP="00ED1D71">
      <w:pPr>
        <w:spacing w:after="0"/>
        <w:rPr>
          <w:rFonts w:cstheme="minorHAnsi"/>
          <w:b/>
          <w:bCs/>
          <w:color w:val="333333"/>
          <w:sz w:val="28"/>
          <w:szCs w:val="28"/>
        </w:rPr>
      </w:pPr>
      <w:r>
        <w:rPr>
          <w:rFonts w:cstheme="minorHAnsi"/>
          <w:b/>
          <w:bCs/>
          <w:color w:val="333333"/>
          <w:sz w:val="28"/>
          <w:szCs w:val="28"/>
        </w:rPr>
        <w:t>8. P</w:t>
      </w:r>
      <w:r w:rsidR="00811589" w:rsidRPr="00811589">
        <w:rPr>
          <w:rFonts w:cstheme="minorHAnsi"/>
          <w:b/>
          <w:bCs/>
          <w:color w:val="333333"/>
          <w:sz w:val="28"/>
          <w:szCs w:val="28"/>
        </w:rPr>
        <w:t>roject Schedule</w:t>
      </w:r>
    </w:p>
    <w:p w14:paraId="3B1B81B0" w14:textId="77777777" w:rsidR="003B351D" w:rsidRPr="00811589" w:rsidRDefault="003B351D" w:rsidP="002254AA">
      <w:pPr>
        <w:spacing w:after="0"/>
        <w:ind w:left="360"/>
        <w:rPr>
          <w:rFonts w:cstheme="minorHAnsi"/>
          <w:b/>
          <w:bCs/>
          <w:color w:val="333333"/>
          <w:sz w:val="28"/>
          <w:szCs w:val="28"/>
        </w:rPr>
      </w:pPr>
    </w:p>
    <w:p w14:paraId="7159CE6E" w14:textId="458FAAE6" w:rsidR="00811589" w:rsidRPr="00811589" w:rsidRDefault="00811589" w:rsidP="00ED1D71">
      <w:pPr>
        <w:spacing w:after="0"/>
        <w:jc w:val="center"/>
        <w:rPr>
          <w:rFonts w:cstheme="minorHAnsi"/>
        </w:rPr>
      </w:pPr>
      <w:r w:rsidRPr="00811589">
        <w:rPr>
          <w:rFonts w:cstheme="minorHAnsi"/>
          <w:noProof/>
        </w:rPr>
        <w:drawing>
          <wp:inline distT="0" distB="0" distL="0" distR="0" wp14:anchorId="308788D3" wp14:editId="0E7CDB4E">
            <wp:extent cx="5642001" cy="4130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6822"/>
                    <a:stretch/>
                  </pic:blipFill>
                  <pic:spPr bwMode="auto">
                    <a:xfrm>
                      <a:off x="0" y="0"/>
                      <a:ext cx="5649448" cy="413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C1352" w14:textId="7F8A05D7" w:rsidR="00811589" w:rsidRDefault="00811589" w:rsidP="002254AA">
      <w:pPr>
        <w:spacing w:after="0"/>
        <w:rPr>
          <w:rFonts w:cstheme="minorHAnsi"/>
        </w:rPr>
      </w:pPr>
    </w:p>
    <w:sectPr w:rsidR="00811589" w:rsidSect="008115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-Bold">
    <w:altName w:val="Arial"/>
    <w:panose1 w:val="00000000000000000000"/>
    <w:charset w:val="00"/>
    <w:family w:val="roman"/>
    <w:notTrueType/>
    <w:pitch w:val="default"/>
  </w:font>
  <w:font w:name="Lato-Bold">
    <w:altName w:val="Segoe UI"/>
    <w:panose1 w:val="00000000000000000000"/>
    <w:charset w:val="00"/>
    <w:family w:val="roman"/>
    <w:notTrueType/>
    <w:pitch w:val="default"/>
  </w:font>
  <w:font w:name="Lato-Regular">
    <w:altName w:val="Segoe UI"/>
    <w:panose1 w:val="00000000000000000000"/>
    <w:charset w:val="00"/>
    <w:family w:val="roman"/>
    <w:notTrueType/>
    <w:pitch w:val="default"/>
  </w:font>
  <w:font w:name="Roboto Bold">
    <w:altName w:val="Arial"/>
    <w:charset w:val="00"/>
    <w:family w:val="auto"/>
    <w:pitch w:val="default"/>
  </w:font>
  <w:font w:name="Roboto Regular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96837"/>
    <w:multiLevelType w:val="hybridMultilevel"/>
    <w:tmpl w:val="87C28722"/>
    <w:lvl w:ilvl="0" w:tplc="5082DE88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DB1D14"/>
    <w:multiLevelType w:val="hybridMultilevel"/>
    <w:tmpl w:val="61E4CC2E"/>
    <w:lvl w:ilvl="0" w:tplc="2A44D2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257F2"/>
    <w:multiLevelType w:val="hybridMultilevel"/>
    <w:tmpl w:val="F9AE4C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31A58"/>
    <w:multiLevelType w:val="hybridMultilevel"/>
    <w:tmpl w:val="AF4A4C60"/>
    <w:lvl w:ilvl="0" w:tplc="B53AE4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F735C"/>
    <w:multiLevelType w:val="hybridMultilevel"/>
    <w:tmpl w:val="A022A6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tTA3MzY2MDE3MzFT0lEKTi0uzszPAykwqgUAH00mTiwAAAA="/>
  </w:docVars>
  <w:rsids>
    <w:rsidRoot w:val="00811589"/>
    <w:rsid w:val="002254AA"/>
    <w:rsid w:val="003B351D"/>
    <w:rsid w:val="004F7985"/>
    <w:rsid w:val="00632D54"/>
    <w:rsid w:val="00811589"/>
    <w:rsid w:val="009F07D4"/>
    <w:rsid w:val="00ED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906CE"/>
  <w15:chartTrackingRefBased/>
  <w15:docId w15:val="{9288D50D-95BD-4FF5-838A-FFE65F3DA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11589"/>
    <w:rPr>
      <w:rFonts w:ascii="Roboto-Bold" w:hAnsi="Robo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21">
    <w:name w:val="fontstyle21"/>
    <w:basedOn w:val="DefaultParagraphFont"/>
    <w:rsid w:val="00811589"/>
    <w:rPr>
      <w:rFonts w:ascii="Lato-Bold" w:hAnsi="Lato-Bold" w:hint="default"/>
      <w:b/>
      <w:bCs/>
      <w:i w:val="0"/>
      <w:iCs w:val="0"/>
      <w:color w:val="000000"/>
      <w:sz w:val="32"/>
      <w:szCs w:val="32"/>
    </w:rPr>
  </w:style>
  <w:style w:type="character" w:customStyle="1" w:styleId="fontstyle31">
    <w:name w:val="fontstyle31"/>
    <w:basedOn w:val="DefaultParagraphFont"/>
    <w:rsid w:val="00811589"/>
    <w:rPr>
      <w:rFonts w:ascii="Lato-Regular" w:hAnsi="La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11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5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11589"/>
    <w:pPr>
      <w:ind w:left="720"/>
      <w:contextualSpacing/>
    </w:pPr>
  </w:style>
  <w:style w:type="table" w:styleId="TableGrid">
    <w:name w:val="Table Grid"/>
    <w:basedOn w:val="TableNormal"/>
    <w:uiPriority w:val="39"/>
    <w:rsid w:val="00811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81158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3B351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kumarajarshi/life-expectancy-wh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92B19-5DFF-461A-9CBE-EB8C4D1AD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Choudhary</dc:creator>
  <cp:keywords/>
  <dc:description/>
  <cp:lastModifiedBy>Shubham Choudhary</cp:lastModifiedBy>
  <cp:revision>3</cp:revision>
  <dcterms:created xsi:type="dcterms:W3CDTF">2020-06-17T09:12:00Z</dcterms:created>
  <dcterms:modified xsi:type="dcterms:W3CDTF">2020-06-17T11:43:00Z</dcterms:modified>
</cp:coreProperties>
</file>